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078E63" w14:textId="2418B6C5" w:rsidR="006E1E87" w:rsidRDefault="7CC7BB0D">
      <w:r w:rsidRPr="7CC7BB0D">
        <w:rPr>
          <w:rFonts w:asciiTheme="majorHAnsi" w:eastAsiaTheme="majorEastAsia" w:hAnsiTheme="majorHAnsi" w:cstheme="majorBidi"/>
          <w:sz w:val="56"/>
          <w:szCs w:val="56"/>
        </w:rPr>
        <w:t xml:space="preserve">CW3 – Playtest </w:t>
      </w:r>
      <w:r w:rsidR="00363295">
        <w:rPr>
          <w:rFonts w:asciiTheme="majorHAnsi" w:eastAsiaTheme="majorEastAsia" w:hAnsiTheme="majorHAnsi" w:cstheme="majorBidi"/>
          <w:sz w:val="56"/>
          <w:szCs w:val="56"/>
        </w:rPr>
        <w:t>Document 2</w:t>
      </w:r>
    </w:p>
    <w:p w14:paraId="10423B20" w14:textId="23BB1AB6" w:rsidR="7CC7BB0D" w:rsidRDefault="7CC7BB0D" w:rsidP="7CC7BB0D">
      <w:pPr>
        <w:rPr>
          <w:rFonts w:eastAsiaTheme="minorEastAsia"/>
          <w:sz w:val="28"/>
          <w:szCs w:val="28"/>
        </w:rPr>
      </w:pPr>
    </w:p>
    <w:p w14:paraId="12C94665" w14:textId="43DC686C" w:rsidR="7CC7BB0D" w:rsidRDefault="7CC7BB0D" w:rsidP="7CC7BB0D">
      <w:pPr>
        <w:rPr>
          <w:rFonts w:eastAsiaTheme="minorEastAsia"/>
          <w:sz w:val="28"/>
          <w:szCs w:val="28"/>
          <w:highlight w:val="yellow"/>
        </w:rPr>
      </w:pPr>
      <w:r w:rsidRPr="7CC7BB0D">
        <w:rPr>
          <w:rFonts w:eastAsiaTheme="minorEastAsia"/>
          <w:sz w:val="28"/>
          <w:szCs w:val="28"/>
        </w:rPr>
        <w:t xml:space="preserve">Date of Playtest: </w:t>
      </w:r>
      <w:r w:rsidR="00B025A4" w:rsidRPr="00B025A4">
        <w:rPr>
          <w:rFonts w:eastAsiaTheme="minorEastAsia"/>
          <w:sz w:val="28"/>
          <w:szCs w:val="28"/>
        </w:rPr>
        <w:t>10</w:t>
      </w:r>
      <w:r w:rsidRPr="00B025A4">
        <w:rPr>
          <w:rFonts w:eastAsiaTheme="minorEastAsia"/>
          <w:sz w:val="28"/>
          <w:szCs w:val="28"/>
        </w:rPr>
        <w:t>/</w:t>
      </w:r>
      <w:r w:rsidR="00B025A4" w:rsidRPr="00B025A4">
        <w:rPr>
          <w:rFonts w:eastAsiaTheme="minorEastAsia"/>
          <w:sz w:val="28"/>
          <w:szCs w:val="28"/>
        </w:rPr>
        <w:t>02</w:t>
      </w:r>
      <w:r w:rsidRPr="00B025A4">
        <w:rPr>
          <w:rFonts w:eastAsiaTheme="minorEastAsia"/>
          <w:sz w:val="28"/>
          <w:szCs w:val="28"/>
        </w:rPr>
        <w:t>/</w:t>
      </w:r>
      <w:r w:rsidR="00B025A4" w:rsidRPr="00B025A4">
        <w:rPr>
          <w:rFonts w:eastAsiaTheme="minorEastAsia"/>
          <w:sz w:val="28"/>
          <w:szCs w:val="28"/>
        </w:rPr>
        <w:t>2020</w:t>
      </w:r>
    </w:p>
    <w:p w14:paraId="4E3D5F62" w14:textId="10948BB4" w:rsidR="7CC7BB0D" w:rsidRDefault="7CC7BB0D" w:rsidP="7CC7BB0D">
      <w:pPr>
        <w:rPr>
          <w:rFonts w:eastAsiaTheme="minorEastAsia"/>
          <w:sz w:val="28"/>
          <w:szCs w:val="28"/>
        </w:rPr>
      </w:pPr>
      <w:r w:rsidRPr="7CC7BB0D">
        <w:rPr>
          <w:rFonts w:eastAsiaTheme="minorEastAsia"/>
          <w:sz w:val="28"/>
          <w:szCs w:val="28"/>
        </w:rPr>
        <w:t xml:space="preserve">Number of Participants: </w:t>
      </w:r>
      <w:r w:rsidR="00F336C8">
        <w:rPr>
          <w:rFonts w:eastAsiaTheme="minorEastAsia"/>
          <w:sz w:val="28"/>
          <w:szCs w:val="28"/>
        </w:rPr>
        <w:t>5</w:t>
      </w:r>
    </w:p>
    <w:p w14:paraId="45EA339E" w14:textId="5354FB2D" w:rsidR="7CC7BB0D" w:rsidRDefault="7CC7BB0D" w:rsidP="7CC7BB0D">
      <w:pPr>
        <w:rPr>
          <w:rFonts w:eastAsiaTheme="minorEastAsia"/>
          <w:sz w:val="28"/>
          <w:szCs w:val="28"/>
        </w:rPr>
      </w:pPr>
      <w:r w:rsidRPr="7CC7BB0D">
        <w:rPr>
          <w:rFonts w:eastAsiaTheme="minorEastAsia"/>
          <w:sz w:val="28"/>
          <w:szCs w:val="28"/>
        </w:rPr>
        <w:t xml:space="preserve">Team Members Present: </w:t>
      </w:r>
      <w:r w:rsidR="00B025A4">
        <w:rPr>
          <w:rFonts w:eastAsiaTheme="minorEastAsia"/>
          <w:sz w:val="28"/>
          <w:szCs w:val="28"/>
        </w:rPr>
        <w:t xml:space="preserve">All Team members present. </w:t>
      </w:r>
      <w:proofErr w:type="spellStart"/>
      <w:r w:rsidR="00B025A4">
        <w:rPr>
          <w:rFonts w:eastAsiaTheme="minorEastAsia"/>
          <w:sz w:val="28"/>
          <w:szCs w:val="28"/>
        </w:rPr>
        <w:t>Dipo</w:t>
      </w:r>
      <w:proofErr w:type="spellEnd"/>
      <w:r w:rsidR="00B025A4">
        <w:rPr>
          <w:rFonts w:eastAsiaTheme="minorEastAsia"/>
          <w:sz w:val="28"/>
          <w:szCs w:val="28"/>
        </w:rPr>
        <w:t>, Dom, Kathryn to be running the playtest.</w:t>
      </w:r>
    </w:p>
    <w:p w14:paraId="5617B10B" w14:textId="7D88DB8B" w:rsidR="7CC7BB0D" w:rsidRDefault="7CC7BB0D" w:rsidP="7CC7BB0D">
      <w:pPr>
        <w:rPr>
          <w:rFonts w:eastAsiaTheme="minorEastAsia"/>
          <w:sz w:val="28"/>
          <w:szCs w:val="28"/>
          <w:highlight w:val="yellow"/>
        </w:rPr>
      </w:pPr>
      <w:r w:rsidRPr="7CC7BB0D">
        <w:rPr>
          <w:rFonts w:eastAsiaTheme="minorEastAsia"/>
          <w:sz w:val="28"/>
          <w:szCs w:val="28"/>
        </w:rPr>
        <w:t xml:space="preserve">Area of the game being </w:t>
      </w:r>
      <w:proofErr w:type="spellStart"/>
      <w:r w:rsidRPr="7CC7BB0D">
        <w:rPr>
          <w:rFonts w:eastAsiaTheme="minorEastAsia"/>
          <w:sz w:val="28"/>
          <w:szCs w:val="28"/>
        </w:rPr>
        <w:t>Playtested</w:t>
      </w:r>
      <w:proofErr w:type="spellEnd"/>
      <w:r w:rsidRPr="7CC7BB0D">
        <w:rPr>
          <w:rFonts w:eastAsiaTheme="minorEastAsia"/>
          <w:sz w:val="28"/>
          <w:szCs w:val="28"/>
        </w:rPr>
        <w:t xml:space="preserve">: </w:t>
      </w:r>
      <w:r w:rsidR="00B025A4" w:rsidRPr="00B025A4">
        <w:rPr>
          <w:rFonts w:eastAsiaTheme="minorEastAsia"/>
          <w:sz w:val="28"/>
          <w:szCs w:val="28"/>
        </w:rPr>
        <w:t>A</w:t>
      </w:r>
      <w:r w:rsidRPr="00B025A4">
        <w:rPr>
          <w:rFonts w:eastAsiaTheme="minorEastAsia"/>
          <w:sz w:val="28"/>
          <w:szCs w:val="28"/>
        </w:rPr>
        <w:t xml:space="preserve"> single section</w:t>
      </w:r>
      <w:r w:rsidR="00F336C8">
        <w:rPr>
          <w:rFonts w:eastAsiaTheme="minorEastAsia"/>
          <w:sz w:val="28"/>
          <w:szCs w:val="28"/>
        </w:rPr>
        <w:t>: the initial Hub space.</w:t>
      </w:r>
    </w:p>
    <w:p w14:paraId="2DE9726D" w14:textId="28A58DDE" w:rsidR="7CC7BB0D" w:rsidRDefault="7CC7BB0D" w:rsidP="7CC7BB0D">
      <w:pPr>
        <w:rPr>
          <w:rFonts w:eastAsiaTheme="minorEastAsia"/>
          <w:sz w:val="28"/>
          <w:szCs w:val="28"/>
        </w:rPr>
      </w:pPr>
      <w:r w:rsidRPr="7CC7BB0D">
        <w:rPr>
          <w:rFonts w:eastAsiaTheme="minorEastAsia"/>
          <w:sz w:val="28"/>
          <w:szCs w:val="28"/>
        </w:rPr>
        <w:t xml:space="preserve">Internal/External: </w:t>
      </w:r>
      <w:r w:rsidR="00B025A4">
        <w:rPr>
          <w:rFonts w:eastAsiaTheme="minorEastAsia"/>
          <w:sz w:val="28"/>
          <w:szCs w:val="28"/>
        </w:rPr>
        <w:t xml:space="preserve">External </w:t>
      </w:r>
      <w:proofErr w:type="spellStart"/>
      <w:r w:rsidR="00B025A4">
        <w:rPr>
          <w:rFonts w:eastAsiaTheme="minorEastAsia"/>
          <w:sz w:val="28"/>
          <w:szCs w:val="28"/>
        </w:rPr>
        <w:t>playtesters</w:t>
      </w:r>
      <w:proofErr w:type="spellEnd"/>
    </w:p>
    <w:p w14:paraId="2578357A" w14:textId="7561560C" w:rsidR="00B025A4" w:rsidRDefault="7CC7BB0D" w:rsidP="7CC7BB0D">
      <w:pPr>
        <w:rPr>
          <w:rFonts w:eastAsiaTheme="minorEastAsia"/>
          <w:sz w:val="28"/>
          <w:szCs w:val="28"/>
        </w:rPr>
      </w:pPr>
      <w:r w:rsidRPr="7CC7BB0D">
        <w:rPr>
          <w:rFonts w:eastAsiaTheme="minorEastAsia"/>
          <w:sz w:val="28"/>
          <w:szCs w:val="28"/>
        </w:rPr>
        <w:t xml:space="preserve">Purpose of Playtest: </w:t>
      </w:r>
      <w:r w:rsidR="00B025A4">
        <w:rPr>
          <w:rFonts w:eastAsiaTheme="minorEastAsia"/>
          <w:sz w:val="28"/>
          <w:szCs w:val="28"/>
        </w:rPr>
        <w:t>Game Feel, mood and aesthetic. UI and environment feel.</w:t>
      </w:r>
    </w:p>
    <w:p w14:paraId="38CC54D3" w14:textId="3F39654E" w:rsidR="7CC7BB0D" w:rsidRDefault="7CC7BB0D" w:rsidP="7CC7BB0D">
      <w:pPr>
        <w:rPr>
          <w:rFonts w:eastAsiaTheme="minorEastAsia"/>
          <w:sz w:val="28"/>
          <w:szCs w:val="28"/>
        </w:rPr>
      </w:pPr>
      <w:r w:rsidRPr="7CC7BB0D">
        <w:rPr>
          <w:rFonts w:eastAsiaTheme="minorEastAsia"/>
          <w:sz w:val="28"/>
          <w:szCs w:val="28"/>
        </w:rPr>
        <w:t>Playtest Notes:</w:t>
      </w:r>
    </w:p>
    <w:p w14:paraId="264CA43A" w14:textId="1DB108AA" w:rsidR="00946148" w:rsidRDefault="00946148" w:rsidP="00946148">
      <w:pPr>
        <w:pStyle w:val="ListParagraph"/>
        <w:numPr>
          <w:ilvl w:val="0"/>
          <w:numId w:val="6"/>
        </w:numPr>
        <w:spacing w:line="256" w:lineRule="auto"/>
      </w:pPr>
      <w:r>
        <w:t>Enemy variants, and types</w:t>
      </w:r>
      <w:r>
        <w:t xml:space="preserve"> aren’t always clear</w:t>
      </w:r>
    </w:p>
    <w:p w14:paraId="65450223" w14:textId="26DDE93E" w:rsidR="00946148" w:rsidRDefault="00946148" w:rsidP="00946148">
      <w:pPr>
        <w:pStyle w:val="ListParagraph"/>
        <w:numPr>
          <w:ilvl w:val="0"/>
          <w:numId w:val="6"/>
        </w:numPr>
        <w:spacing w:line="256" w:lineRule="auto"/>
      </w:pPr>
      <w:r>
        <w:t xml:space="preserve">People want </w:t>
      </w:r>
      <w:r>
        <w:t>Jumping</w:t>
      </w:r>
    </w:p>
    <w:p w14:paraId="236FD3FB" w14:textId="77777777" w:rsidR="00946148" w:rsidRDefault="00946148" w:rsidP="00946148">
      <w:pPr>
        <w:pStyle w:val="ListParagraph"/>
        <w:numPr>
          <w:ilvl w:val="0"/>
          <w:numId w:val="6"/>
        </w:numPr>
        <w:spacing w:line="256" w:lineRule="auto"/>
      </w:pPr>
      <w:r>
        <w:t>Less saturation</w:t>
      </w:r>
    </w:p>
    <w:p w14:paraId="41D70398" w14:textId="1AC29AA4" w:rsidR="00946148" w:rsidRDefault="00946148" w:rsidP="00946148">
      <w:pPr>
        <w:pStyle w:val="ListParagraph"/>
        <w:numPr>
          <w:ilvl w:val="0"/>
          <w:numId w:val="6"/>
        </w:numPr>
        <w:spacing w:line="256" w:lineRule="auto"/>
      </w:pPr>
      <w:r>
        <w:t>Recoil on gun can be a bit much at times</w:t>
      </w:r>
    </w:p>
    <w:p w14:paraId="17F031BD" w14:textId="744DCE6A" w:rsidR="00946148" w:rsidRPr="00946148" w:rsidRDefault="00946148" w:rsidP="7CC7BB0D">
      <w:pPr>
        <w:pStyle w:val="ListParagraph"/>
        <w:numPr>
          <w:ilvl w:val="0"/>
          <w:numId w:val="6"/>
        </w:numPr>
      </w:pPr>
      <w:r>
        <w:t>The cube which needs to be shot to extend the bridge appears more like to a pick-up</w:t>
      </w:r>
    </w:p>
    <w:p w14:paraId="0B4822A6" w14:textId="1782F57E" w:rsidR="7CC7BB0D" w:rsidRDefault="7CC7BB0D" w:rsidP="7CC7BB0D">
      <w:pPr>
        <w:rPr>
          <w:rFonts w:eastAsiaTheme="minorEastAsia"/>
          <w:sz w:val="28"/>
          <w:szCs w:val="28"/>
        </w:rPr>
      </w:pPr>
      <w:r w:rsidRPr="7CC7BB0D">
        <w:rPr>
          <w:rFonts w:eastAsiaTheme="minorEastAsia"/>
          <w:sz w:val="28"/>
          <w:szCs w:val="28"/>
        </w:rPr>
        <w:t>Q &amp; A:</w:t>
      </w:r>
    </w:p>
    <w:p w14:paraId="36D2E2C5" w14:textId="336939DF" w:rsidR="00B025A4" w:rsidRDefault="00B025A4" w:rsidP="00B025A4">
      <w:r>
        <w:t xml:space="preserve">How’s the feel of the game </w:t>
      </w:r>
    </w:p>
    <w:p w14:paraId="390CEF1E" w14:textId="40959230" w:rsidR="00F336C8" w:rsidRDefault="00F336C8" w:rsidP="00F336C8">
      <w:pPr>
        <w:pStyle w:val="ListParagraph"/>
        <w:numPr>
          <w:ilvl w:val="0"/>
          <w:numId w:val="1"/>
        </w:numPr>
      </w:pPr>
      <w:r>
        <w:t xml:space="preserve">Feels way better I CAN SEE NOW, feels </w:t>
      </w:r>
      <w:proofErr w:type="gramStart"/>
      <w:r>
        <w:t>pretty cool</w:t>
      </w:r>
      <w:proofErr w:type="gramEnd"/>
      <w:r>
        <w:t>, I feel like actually killing people and I</w:t>
      </w:r>
      <w:r>
        <w:t>'</w:t>
      </w:r>
      <w:r>
        <w:t>m powerful</w:t>
      </w:r>
    </w:p>
    <w:p w14:paraId="72614CA6" w14:textId="45160551" w:rsidR="00F336C8" w:rsidRDefault="00F336C8" w:rsidP="00F336C8">
      <w:pPr>
        <w:pStyle w:val="ListParagraph"/>
        <w:numPr>
          <w:ilvl w:val="0"/>
          <w:numId w:val="1"/>
        </w:numPr>
      </w:pPr>
      <w:r>
        <w:t>The gunplay overall feels fine; however</w:t>
      </w:r>
      <w:r>
        <w:t>,</w:t>
      </w:r>
      <w:r>
        <w:t xml:space="preserve"> I don’t know what my bullet types do as well as the mouse sensitivity is quite low, requiring me to move the mouse too much for subtle movements.</w:t>
      </w:r>
    </w:p>
    <w:p w14:paraId="500DF8B2" w14:textId="4091AF47" w:rsidR="00F336C8" w:rsidRDefault="00F336C8" w:rsidP="00F336C8">
      <w:pPr>
        <w:pStyle w:val="ListParagraph"/>
        <w:numPr>
          <w:ilvl w:val="0"/>
          <w:numId w:val="1"/>
        </w:numPr>
      </w:pPr>
      <w:r>
        <w:t>So much better from last time, easier to understand what</w:t>
      </w:r>
      <w:r>
        <w:t>’</w:t>
      </w:r>
      <w:r>
        <w:t xml:space="preserve">s happening, not convinced by enemies, </w:t>
      </w:r>
      <w:r>
        <w:t xml:space="preserve">the </w:t>
      </w:r>
      <w:r>
        <w:t>text is difficult, too fast for the initial tooltip, too slow objective. Charging station text is hard.</w:t>
      </w:r>
    </w:p>
    <w:p w14:paraId="66DDE4A5" w14:textId="73AD1E2C" w:rsidR="00F336C8" w:rsidRDefault="00F336C8" w:rsidP="00F336C8">
      <w:pPr>
        <w:pStyle w:val="ListParagraph"/>
        <w:numPr>
          <w:ilvl w:val="0"/>
          <w:numId w:val="1"/>
        </w:numPr>
      </w:pPr>
      <w:r>
        <w:t xml:space="preserve">Feels a little sluggish, in terms of response and the sprinting animation feels </w:t>
      </w:r>
      <w:proofErr w:type="spellStart"/>
      <w:r>
        <w:t>kinda</w:t>
      </w:r>
      <w:proofErr w:type="spellEnd"/>
      <w:r>
        <w:t xml:space="preserve"> slow, so if the animation is faster it would feel more natural to the game player</w:t>
      </w:r>
      <w:r>
        <w:t>.</w:t>
      </w:r>
    </w:p>
    <w:p w14:paraId="534AAD5C" w14:textId="77777777" w:rsidR="00F336C8" w:rsidRDefault="00F336C8" w:rsidP="00F336C8">
      <w:pPr>
        <w:pStyle w:val="ListParagraph"/>
        <w:numPr>
          <w:ilvl w:val="0"/>
          <w:numId w:val="1"/>
        </w:numPr>
      </w:pPr>
      <w:r>
        <w:t xml:space="preserve">Felt </w:t>
      </w:r>
      <w:proofErr w:type="gramStart"/>
      <w:r>
        <w:t>really nice</w:t>
      </w:r>
      <w:proofErr w:type="gramEnd"/>
      <w:r>
        <w:t xml:space="preserve"> to play, I wish the sprint was faster though</w:t>
      </w:r>
    </w:p>
    <w:p w14:paraId="6CEF097B" w14:textId="77777777" w:rsidR="00F336C8" w:rsidRDefault="00F336C8" w:rsidP="00F336C8">
      <w:pPr>
        <w:pStyle w:val="ListParagraph"/>
      </w:pPr>
    </w:p>
    <w:p w14:paraId="53527057" w14:textId="322762F9" w:rsidR="00B025A4" w:rsidRDefault="00B025A4" w:rsidP="00B025A4">
      <w:r>
        <w:t xml:space="preserve">Does the mood compliment how the game </w:t>
      </w:r>
      <w:proofErr w:type="gramStart"/>
      <w:r>
        <w:t>runs</w:t>
      </w:r>
      <w:proofErr w:type="gramEnd"/>
    </w:p>
    <w:p w14:paraId="0E783792" w14:textId="25475323" w:rsidR="00F336C8" w:rsidRDefault="00F336C8" w:rsidP="00F336C8">
      <w:pPr>
        <w:pStyle w:val="ListParagraph"/>
        <w:numPr>
          <w:ilvl w:val="0"/>
          <w:numId w:val="4"/>
        </w:numPr>
      </w:pPr>
      <w:r>
        <w:t xml:space="preserve">In a computer feel, it </w:t>
      </w:r>
      <w:r>
        <w:t>s</w:t>
      </w:r>
      <w:r>
        <w:t>uits the sci</w:t>
      </w:r>
      <w:r>
        <w:t>-</w:t>
      </w:r>
      <w:r>
        <w:t>fi stuff feel</w:t>
      </w:r>
      <w:r>
        <w:t>.</w:t>
      </w:r>
    </w:p>
    <w:p w14:paraId="1E754739" w14:textId="210312AA" w:rsidR="00F336C8" w:rsidRDefault="00F336C8" w:rsidP="00F336C8">
      <w:pPr>
        <w:pStyle w:val="ListParagraph"/>
        <w:numPr>
          <w:ilvl w:val="0"/>
          <w:numId w:val="4"/>
        </w:numPr>
        <w:spacing w:before="240"/>
      </w:pPr>
      <w:r>
        <w:t>-</w:t>
      </w:r>
      <w:r>
        <w:t>No, the building</w:t>
      </w:r>
      <w:r>
        <w:t>s</w:t>
      </w:r>
      <w:r>
        <w:t xml:space="preserve"> are too blocky and should be more distinct, charging points (create a world</w:t>
      </w:r>
      <w:r>
        <w:t>,</w:t>
      </w:r>
      <w:r>
        <w:t xml:space="preserve"> not a level</w:t>
      </w:r>
      <w:r>
        <w:t>)</w:t>
      </w:r>
    </w:p>
    <w:p w14:paraId="7336D491" w14:textId="37D3C788" w:rsidR="00F336C8" w:rsidRDefault="00F336C8" w:rsidP="00F336C8">
      <w:pPr>
        <w:pStyle w:val="ListParagraph"/>
        <w:numPr>
          <w:ilvl w:val="0"/>
          <w:numId w:val="4"/>
        </w:numPr>
      </w:pPr>
      <w:r>
        <w:t>The mood to me is very retro/techy which I feel suits the gameplay.</w:t>
      </w:r>
    </w:p>
    <w:p w14:paraId="63ED275D" w14:textId="77777777" w:rsidR="00F336C8" w:rsidRDefault="00F336C8" w:rsidP="00F336C8">
      <w:pPr>
        <w:pStyle w:val="ListParagraph"/>
        <w:numPr>
          <w:ilvl w:val="0"/>
          <w:numId w:val="4"/>
        </w:numPr>
      </w:pPr>
      <w:r>
        <w:t>-</w:t>
      </w:r>
      <w:r>
        <w:t>Yes, I like the look and the style, it suits the theme</w:t>
      </w:r>
    </w:p>
    <w:p w14:paraId="2C0CC173" w14:textId="67F4A381" w:rsidR="00F336C8" w:rsidRDefault="00F336C8" w:rsidP="00B025A4">
      <w:pPr>
        <w:pStyle w:val="ListParagraph"/>
        <w:numPr>
          <w:ilvl w:val="0"/>
          <w:numId w:val="4"/>
        </w:numPr>
      </w:pPr>
      <w:r>
        <w:t>-</w:t>
      </w:r>
      <w:r>
        <w:t xml:space="preserve">It feels light and breezy </w:t>
      </w:r>
      <w:r>
        <w:t>a</w:t>
      </w:r>
      <w:r>
        <w:t>n</w:t>
      </w:r>
      <w:r>
        <w:t>d</w:t>
      </w:r>
      <w:r>
        <w:t xml:space="preserve"> yeah</w:t>
      </w:r>
    </w:p>
    <w:p w14:paraId="2F317464" w14:textId="6CAF5518" w:rsidR="00946148" w:rsidRDefault="00946148" w:rsidP="00946148"/>
    <w:p w14:paraId="1D60761A" w14:textId="77777777" w:rsidR="00946148" w:rsidRDefault="00946148" w:rsidP="00946148">
      <w:bookmarkStart w:id="0" w:name="_GoBack"/>
      <w:bookmarkEnd w:id="0"/>
    </w:p>
    <w:p w14:paraId="1CAC8C1B" w14:textId="0E402CCE" w:rsidR="00B025A4" w:rsidRDefault="00B025A4" w:rsidP="00B025A4">
      <w:r>
        <w:lastRenderedPageBreak/>
        <w:t>Do you know what you meant to be doing</w:t>
      </w:r>
      <w:r w:rsidR="00F336C8">
        <w:t>?</w:t>
      </w:r>
    </w:p>
    <w:p w14:paraId="624FD3C1" w14:textId="77777777" w:rsidR="00F336C8" w:rsidRDefault="00F336C8" w:rsidP="00F336C8">
      <w:pPr>
        <w:pStyle w:val="ListParagraph"/>
        <w:numPr>
          <w:ilvl w:val="0"/>
          <w:numId w:val="4"/>
        </w:numPr>
      </w:pPr>
      <w:r>
        <w:t>Kill the robots</w:t>
      </w:r>
    </w:p>
    <w:p w14:paraId="111DFE69" w14:textId="77777777" w:rsidR="00F336C8" w:rsidRDefault="00F336C8" w:rsidP="00F336C8">
      <w:pPr>
        <w:pStyle w:val="ListParagraph"/>
        <w:numPr>
          <w:ilvl w:val="0"/>
          <w:numId w:val="4"/>
        </w:numPr>
        <w:spacing w:line="256" w:lineRule="auto"/>
      </w:pPr>
      <w:r>
        <w:t>Not sure what to aim for, don’t know what to progress for</w:t>
      </w:r>
    </w:p>
    <w:p w14:paraId="164F9F88" w14:textId="77777777" w:rsidR="00F336C8" w:rsidRDefault="00F336C8" w:rsidP="00F336C8">
      <w:pPr>
        <w:pStyle w:val="ListParagraph"/>
        <w:numPr>
          <w:ilvl w:val="0"/>
          <w:numId w:val="4"/>
        </w:numPr>
      </w:pPr>
      <w:r>
        <w:t>Yeah, following the objective and killing all the robots</w:t>
      </w:r>
    </w:p>
    <w:p w14:paraId="4F039FC5" w14:textId="4D1C5C65" w:rsidR="00F336C8" w:rsidRDefault="00F336C8" w:rsidP="00F336C8">
      <w:pPr>
        <w:pStyle w:val="ListParagraph"/>
        <w:numPr>
          <w:ilvl w:val="0"/>
          <w:numId w:val="4"/>
        </w:numPr>
      </w:pPr>
      <w:r>
        <w:t>Following the objective and eliminate all robots in the scene and otherwise explore.</w:t>
      </w:r>
    </w:p>
    <w:p w14:paraId="3E6B4E19" w14:textId="77777777" w:rsidR="00946148" w:rsidRDefault="00946148" w:rsidP="00946148">
      <w:pPr>
        <w:pStyle w:val="ListParagraph"/>
        <w:numPr>
          <w:ilvl w:val="0"/>
          <w:numId w:val="4"/>
        </w:numPr>
      </w:pPr>
      <w:r>
        <w:t>Shooting robots, the objective states</w:t>
      </w:r>
    </w:p>
    <w:p w14:paraId="54116229" w14:textId="77777777" w:rsidR="00946148" w:rsidRDefault="00946148" w:rsidP="00946148">
      <w:pPr>
        <w:pStyle w:val="ListParagraph"/>
      </w:pPr>
    </w:p>
    <w:p w14:paraId="22879AC3" w14:textId="32DEAB62" w:rsidR="00B025A4" w:rsidRDefault="00B025A4" w:rsidP="00B025A4">
      <w:r>
        <w:t>Does the environment feel overwhelming in any sense?</w:t>
      </w:r>
    </w:p>
    <w:p w14:paraId="6439A831" w14:textId="3D0394D8" w:rsidR="00946148" w:rsidRDefault="00946148" w:rsidP="00946148">
      <w:pPr>
        <w:pStyle w:val="ListParagraph"/>
        <w:numPr>
          <w:ilvl w:val="0"/>
          <w:numId w:val="4"/>
        </w:numPr>
      </w:pPr>
      <w:r>
        <w:t xml:space="preserve">Some of the </w:t>
      </w:r>
      <w:proofErr w:type="spellStart"/>
      <w:r>
        <w:t>colours</w:t>
      </w:r>
      <w:proofErr w:type="spellEnd"/>
      <w:r>
        <w:t xml:space="preserve"> feel a little much, like the water, but it</w:t>
      </w:r>
      <w:r>
        <w:t xml:space="preserve"> i</w:t>
      </w:r>
      <w:r>
        <w:t>s just too saturated</w:t>
      </w:r>
    </w:p>
    <w:p w14:paraId="25A9EBFD" w14:textId="77777777" w:rsidR="00946148" w:rsidRDefault="00946148" w:rsidP="00946148">
      <w:pPr>
        <w:pStyle w:val="ListParagraph"/>
        <w:numPr>
          <w:ilvl w:val="0"/>
          <w:numId w:val="4"/>
        </w:numPr>
        <w:spacing w:line="256" w:lineRule="auto"/>
      </w:pPr>
      <w:r>
        <w:t>Not as much as a prior test</w:t>
      </w:r>
    </w:p>
    <w:p w14:paraId="2A040153" w14:textId="087A908B" w:rsidR="00946148" w:rsidRDefault="00946148" w:rsidP="00946148">
      <w:pPr>
        <w:pStyle w:val="ListParagraph"/>
        <w:numPr>
          <w:ilvl w:val="0"/>
          <w:numId w:val="4"/>
        </w:numPr>
      </w:pPr>
      <w:r>
        <w:t>No, it feels like the perfect amount and feels less overwhelming than before</w:t>
      </w:r>
    </w:p>
    <w:p w14:paraId="4CA6FA0C" w14:textId="77777777" w:rsidR="00946148" w:rsidRDefault="00946148" w:rsidP="00946148">
      <w:pPr>
        <w:pStyle w:val="ListParagraph"/>
        <w:numPr>
          <w:ilvl w:val="0"/>
          <w:numId w:val="4"/>
        </w:numPr>
      </w:pPr>
      <w:r>
        <w:t>The environment feels too open with no sense of user guidance.</w:t>
      </w:r>
    </w:p>
    <w:p w14:paraId="53734EE0" w14:textId="6107E72E" w:rsidR="00946148" w:rsidRDefault="00946148" w:rsidP="00946148">
      <w:pPr>
        <w:pStyle w:val="ListParagraph"/>
        <w:numPr>
          <w:ilvl w:val="0"/>
          <w:numId w:val="4"/>
        </w:numPr>
      </w:pPr>
      <w:r>
        <w:t>No</w:t>
      </w:r>
      <w:r>
        <w:t>,</w:t>
      </w:r>
      <w:r>
        <w:t xml:space="preserve"> it feels nicer and more coherent </w:t>
      </w:r>
    </w:p>
    <w:p w14:paraId="2361A825" w14:textId="669F8D12" w:rsidR="00946148" w:rsidRDefault="00946148" w:rsidP="00946148">
      <w:pPr>
        <w:pStyle w:val="ListParagraph"/>
      </w:pPr>
    </w:p>
    <w:p w14:paraId="4748F219" w14:textId="073CC2E1" w:rsidR="00B025A4" w:rsidRDefault="00B025A4" w:rsidP="00B025A4">
      <w:r>
        <w:t>Does the character speed feel better suited to the environment?</w:t>
      </w:r>
    </w:p>
    <w:p w14:paraId="08FF2922" w14:textId="7F6E9EFC" w:rsidR="00946148" w:rsidRDefault="00946148" w:rsidP="00946148">
      <w:pPr>
        <w:pStyle w:val="ListParagraph"/>
        <w:numPr>
          <w:ilvl w:val="0"/>
          <w:numId w:val="4"/>
        </w:numPr>
      </w:pPr>
      <w:r>
        <w:t>Yeah, I think it feel</w:t>
      </w:r>
      <w:r>
        <w:t>s</w:t>
      </w:r>
      <w:r>
        <w:t xml:space="preserve"> and fits well to space</w:t>
      </w:r>
    </w:p>
    <w:p w14:paraId="43F13CA5" w14:textId="51D61DC3" w:rsidR="00946148" w:rsidRDefault="00946148" w:rsidP="00946148">
      <w:pPr>
        <w:pStyle w:val="ListParagraph"/>
        <w:numPr>
          <w:ilvl w:val="0"/>
          <w:numId w:val="4"/>
        </w:numPr>
        <w:spacing w:line="256" w:lineRule="auto"/>
      </w:pPr>
      <w:r>
        <w:t>Yes, however</w:t>
      </w:r>
      <w:r>
        <w:t>,</w:t>
      </w:r>
      <w:r>
        <w:t xml:space="preserve"> the look speed is too slow</w:t>
      </w:r>
    </w:p>
    <w:p w14:paraId="7B8E3794" w14:textId="77777777" w:rsidR="00946148" w:rsidRDefault="00946148" w:rsidP="00946148">
      <w:pPr>
        <w:pStyle w:val="ListParagraph"/>
        <w:numPr>
          <w:ilvl w:val="0"/>
          <w:numId w:val="4"/>
        </w:numPr>
      </w:pPr>
      <w:r>
        <w:t>It felt fine, would like the sprint faster though</w:t>
      </w:r>
    </w:p>
    <w:p w14:paraId="35B1C0B6" w14:textId="65D53404" w:rsidR="00946148" w:rsidRDefault="00946148" w:rsidP="00946148">
      <w:pPr>
        <w:pStyle w:val="ListParagraph"/>
        <w:numPr>
          <w:ilvl w:val="0"/>
          <w:numId w:val="4"/>
        </w:numPr>
      </w:pPr>
      <w:r>
        <w:t>The character feels sluggish and too slow for an FPS in my opinion.</w:t>
      </w:r>
    </w:p>
    <w:p w14:paraId="28F4B118" w14:textId="77777777" w:rsidR="00946148" w:rsidRDefault="00946148" w:rsidP="00946148">
      <w:pPr>
        <w:pStyle w:val="ListParagraph"/>
        <w:numPr>
          <w:ilvl w:val="0"/>
          <w:numId w:val="4"/>
        </w:numPr>
      </w:pPr>
      <w:proofErr w:type="gramStart"/>
      <w:r>
        <w:t>Yeah</w:t>
      </w:r>
      <w:proofErr w:type="gramEnd"/>
      <w:r>
        <w:t xml:space="preserve"> I felt like a regular shooter game, it was cool</w:t>
      </w:r>
    </w:p>
    <w:p w14:paraId="410CEC2F" w14:textId="618ED088" w:rsidR="00946148" w:rsidRDefault="00946148" w:rsidP="00946148">
      <w:pPr>
        <w:pStyle w:val="ListParagraph"/>
      </w:pPr>
    </w:p>
    <w:p w14:paraId="259B40FC" w14:textId="77777777" w:rsidR="00F336C8" w:rsidRDefault="00B025A4" w:rsidP="00B025A4">
      <w:r>
        <w:t>How is the UI in the game?</w:t>
      </w:r>
    </w:p>
    <w:p w14:paraId="660462CA" w14:textId="0C1BD502" w:rsidR="00946148" w:rsidRDefault="00946148" w:rsidP="00946148">
      <w:pPr>
        <w:pStyle w:val="ListParagraph"/>
        <w:numPr>
          <w:ilvl w:val="0"/>
          <w:numId w:val="4"/>
        </w:numPr>
      </w:pPr>
      <w:r>
        <w:t xml:space="preserve">The </w:t>
      </w:r>
      <w:r>
        <w:t>Objective text was hard to read</w:t>
      </w:r>
    </w:p>
    <w:p w14:paraId="63BBF2F1" w14:textId="77777777" w:rsidR="00946148" w:rsidRDefault="00946148" w:rsidP="00946148">
      <w:pPr>
        <w:pStyle w:val="ListParagraph"/>
        <w:numPr>
          <w:ilvl w:val="0"/>
          <w:numId w:val="4"/>
        </w:numPr>
      </w:pPr>
      <w:r>
        <w:t xml:space="preserve">Like it, </w:t>
      </w:r>
      <w:proofErr w:type="spellStart"/>
      <w:r>
        <w:t>its</w:t>
      </w:r>
      <w:proofErr w:type="spellEnd"/>
      <w:r>
        <w:t xml:space="preserve"> cool, the high saturation can at times feel a bit much</w:t>
      </w:r>
    </w:p>
    <w:p w14:paraId="72C93014" w14:textId="77777777" w:rsidR="00946148" w:rsidRDefault="00946148" w:rsidP="00946148">
      <w:pPr>
        <w:pStyle w:val="ListParagraph"/>
        <w:numPr>
          <w:ilvl w:val="0"/>
          <w:numId w:val="4"/>
        </w:numPr>
        <w:spacing w:line="256" w:lineRule="auto"/>
      </w:pPr>
      <w:r>
        <w:t>White would be better than blue, ammo isn’t clear</w:t>
      </w:r>
    </w:p>
    <w:p w14:paraId="5FDC1337" w14:textId="1272D209" w:rsidR="00946148" w:rsidRDefault="00946148" w:rsidP="00946148">
      <w:pPr>
        <w:pStyle w:val="ListParagraph"/>
        <w:numPr>
          <w:ilvl w:val="0"/>
          <w:numId w:val="4"/>
        </w:numPr>
      </w:pPr>
      <w:r>
        <w:t>The ammo is so hard to se</w:t>
      </w:r>
    </w:p>
    <w:p w14:paraId="1F48A722" w14:textId="77777777" w:rsidR="00946148" w:rsidRDefault="00946148" w:rsidP="00946148">
      <w:pPr>
        <w:pStyle w:val="ListParagraph"/>
        <w:numPr>
          <w:ilvl w:val="0"/>
          <w:numId w:val="4"/>
        </w:numPr>
      </w:pPr>
      <w:r>
        <w:t>The UI seems very minimalistic and could use some more information/detail such as ammo type currently in use, etc.</w:t>
      </w:r>
    </w:p>
    <w:p w14:paraId="547C78F4" w14:textId="07CE55CD" w:rsidR="00B025A4" w:rsidRDefault="00B025A4" w:rsidP="00946148">
      <w:pPr>
        <w:pStyle w:val="ListParagraph"/>
        <w:numPr>
          <w:ilvl w:val="0"/>
          <w:numId w:val="4"/>
        </w:numPr>
      </w:pPr>
    </w:p>
    <w:p w14:paraId="74AED630" w14:textId="0CB6C95D" w:rsidR="7CC7BB0D" w:rsidRDefault="7CC7BB0D" w:rsidP="7CC7BB0D">
      <w:pPr>
        <w:rPr>
          <w:rFonts w:eastAsiaTheme="minorEastAsia"/>
          <w:sz w:val="28"/>
          <w:szCs w:val="28"/>
        </w:rPr>
      </w:pPr>
      <w:r w:rsidRPr="7CC7BB0D">
        <w:rPr>
          <w:rFonts w:eastAsiaTheme="minorEastAsia"/>
          <w:sz w:val="28"/>
          <w:szCs w:val="28"/>
        </w:rPr>
        <w:t>Reflection on Playtest Results:</w:t>
      </w:r>
    </w:p>
    <w:p w14:paraId="05A22984" w14:textId="12912E8A" w:rsidR="7CC7BB0D" w:rsidRDefault="7CC7BB0D" w:rsidP="7CC7BB0D">
      <w:pPr>
        <w:rPr>
          <w:rFonts w:eastAsiaTheme="minorEastAsia"/>
          <w:sz w:val="28"/>
          <w:szCs w:val="28"/>
          <w:highlight w:val="red"/>
        </w:rPr>
      </w:pPr>
      <w:r w:rsidRPr="7CC7BB0D">
        <w:rPr>
          <w:rFonts w:eastAsiaTheme="minorEastAsia"/>
          <w:sz w:val="28"/>
          <w:szCs w:val="28"/>
          <w:highlight w:val="red"/>
        </w:rPr>
        <w:t>For each important/useful observation or piece of feedback, answer the following questions as a group:</w:t>
      </w:r>
    </w:p>
    <w:p w14:paraId="6FF5D555" w14:textId="7E0E0969" w:rsidR="7CC7BB0D" w:rsidRDefault="7CC7BB0D" w:rsidP="7CC7BB0D">
      <w:pPr>
        <w:rPr>
          <w:rFonts w:eastAsiaTheme="minorEastAsia"/>
          <w:sz w:val="28"/>
          <w:szCs w:val="28"/>
          <w:highlight w:val="yellow"/>
        </w:rPr>
      </w:pPr>
      <w:r w:rsidRPr="7CC7BB0D">
        <w:rPr>
          <w:rFonts w:eastAsiaTheme="minorEastAsia"/>
          <w:sz w:val="28"/>
          <w:szCs w:val="28"/>
        </w:rPr>
        <w:t xml:space="preserve">Feedback: </w:t>
      </w:r>
      <w:r w:rsidRPr="7CC7BB0D">
        <w:rPr>
          <w:rFonts w:eastAsiaTheme="minorEastAsia"/>
          <w:sz w:val="28"/>
          <w:szCs w:val="28"/>
          <w:highlight w:val="yellow"/>
        </w:rPr>
        <w:t>What was observed/fed back to you – e.g. “Players never seemed to activate their characters secondary power”</w:t>
      </w:r>
    </w:p>
    <w:p w14:paraId="6A79CD78" w14:textId="143DD0AD" w:rsidR="7CC7BB0D" w:rsidRDefault="7CC7BB0D" w:rsidP="7CC7BB0D">
      <w:pPr>
        <w:rPr>
          <w:rFonts w:eastAsiaTheme="minorEastAsia"/>
          <w:sz w:val="28"/>
          <w:szCs w:val="28"/>
          <w:highlight w:val="yellow"/>
        </w:rPr>
      </w:pPr>
      <w:r w:rsidRPr="7CC7BB0D">
        <w:rPr>
          <w:rFonts w:eastAsiaTheme="minorEastAsia"/>
          <w:sz w:val="28"/>
          <w:szCs w:val="28"/>
        </w:rPr>
        <w:t xml:space="preserve">Why do you think this has happened: </w:t>
      </w:r>
      <w:r w:rsidRPr="7CC7BB0D">
        <w:rPr>
          <w:rFonts w:eastAsiaTheme="minorEastAsia"/>
          <w:sz w:val="28"/>
          <w:szCs w:val="28"/>
          <w:highlight w:val="yellow"/>
        </w:rPr>
        <w:t>Analyze the problem – e.g. “The UI button for secondary powers may be poorly labelled, or placed too far to the corner of the screen”</w:t>
      </w:r>
    </w:p>
    <w:p w14:paraId="0816CCC1" w14:textId="2252722D" w:rsidR="7CC7BB0D" w:rsidRDefault="7CC7BB0D" w:rsidP="7CC7BB0D">
      <w:pPr>
        <w:rPr>
          <w:rFonts w:eastAsiaTheme="minorEastAsia"/>
          <w:sz w:val="28"/>
          <w:szCs w:val="28"/>
          <w:highlight w:val="yellow"/>
        </w:rPr>
      </w:pPr>
      <w:r w:rsidRPr="7CC7BB0D">
        <w:rPr>
          <w:rFonts w:eastAsiaTheme="minorEastAsia"/>
          <w:sz w:val="28"/>
          <w:szCs w:val="28"/>
        </w:rPr>
        <w:lastRenderedPageBreak/>
        <w:t xml:space="preserve">What COULD you do to respond to this feedback: </w:t>
      </w:r>
      <w:r w:rsidRPr="7CC7BB0D">
        <w:rPr>
          <w:rFonts w:eastAsiaTheme="minorEastAsia"/>
          <w:sz w:val="28"/>
          <w:szCs w:val="28"/>
          <w:highlight w:val="yellow"/>
        </w:rPr>
        <w:t xml:space="preserve">Consider all potential solutions – </w:t>
      </w:r>
      <w:proofErr w:type="gramStart"/>
      <w:r w:rsidRPr="7CC7BB0D">
        <w:rPr>
          <w:rFonts w:eastAsiaTheme="minorEastAsia"/>
          <w:sz w:val="28"/>
          <w:szCs w:val="28"/>
          <w:highlight w:val="yellow"/>
        </w:rPr>
        <w:t>e.g.</w:t>
      </w:r>
      <w:proofErr w:type="gramEnd"/>
      <w:r w:rsidRPr="7CC7BB0D">
        <w:rPr>
          <w:rFonts w:eastAsiaTheme="minorEastAsia"/>
          <w:sz w:val="28"/>
          <w:szCs w:val="28"/>
          <w:highlight w:val="yellow"/>
        </w:rPr>
        <w:t xml:space="preserve"> “We could re-label the button to include a positive call to action. We could place the UI button by the player character”</w:t>
      </w:r>
    </w:p>
    <w:p w14:paraId="311C6CA0" w14:textId="360462E8" w:rsidR="7CC7BB0D" w:rsidRDefault="7CC7BB0D" w:rsidP="7CC7BB0D">
      <w:pPr>
        <w:rPr>
          <w:rFonts w:eastAsiaTheme="minorEastAsia"/>
          <w:sz w:val="28"/>
          <w:szCs w:val="28"/>
          <w:highlight w:val="yellow"/>
        </w:rPr>
      </w:pPr>
      <w:r w:rsidRPr="7CC7BB0D">
        <w:rPr>
          <w:rFonts w:eastAsiaTheme="minorEastAsia"/>
          <w:sz w:val="28"/>
          <w:szCs w:val="28"/>
        </w:rPr>
        <w:t xml:space="preserve">What is the AGREED course of action:  </w:t>
      </w:r>
      <w:r w:rsidRPr="7CC7BB0D">
        <w:rPr>
          <w:rFonts w:eastAsiaTheme="minorEastAsia"/>
          <w:sz w:val="28"/>
          <w:szCs w:val="28"/>
          <w:highlight w:val="yellow"/>
        </w:rPr>
        <w:t>What has the group decided to do about this, and why? Consider the ramifications of each course of action against gameplay, artistic &amp; production schedule priorities – e.g. “We’ve agreed that simply changing the button text has the least impact on our schedule. We agree to make this change and re-test before trying anything else”</w:t>
      </w:r>
    </w:p>
    <w:p w14:paraId="6B7BE089" w14:textId="0F6EF20B" w:rsidR="7CC7BB0D" w:rsidRDefault="7CC7BB0D" w:rsidP="7CC7BB0D">
      <w:pPr>
        <w:rPr>
          <w:rFonts w:eastAsiaTheme="minorEastAsia"/>
          <w:sz w:val="28"/>
          <w:szCs w:val="28"/>
        </w:rPr>
      </w:pPr>
      <w:r w:rsidRPr="7CC7BB0D">
        <w:rPr>
          <w:rFonts w:eastAsiaTheme="minorEastAsia"/>
          <w:sz w:val="28"/>
          <w:szCs w:val="28"/>
        </w:rPr>
        <w:t xml:space="preserve">Team members responsible for implementing agreed action: </w:t>
      </w:r>
      <w:r w:rsidRPr="7CC7BB0D">
        <w:rPr>
          <w:rFonts w:eastAsiaTheme="minorEastAsia"/>
          <w:sz w:val="28"/>
          <w:szCs w:val="28"/>
          <w:highlight w:val="yellow"/>
        </w:rPr>
        <w:t>If you have decided to act, list here which team member(s) are responsible for implementing the action. Otherwise write ‘N/A’</w:t>
      </w:r>
    </w:p>
    <w:sectPr w:rsidR="7CC7BB0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5FB038" w14:textId="77777777" w:rsidR="00F336C8" w:rsidRDefault="00F336C8" w:rsidP="00F336C8">
      <w:pPr>
        <w:spacing w:after="0" w:line="240" w:lineRule="auto"/>
      </w:pPr>
      <w:r>
        <w:separator/>
      </w:r>
    </w:p>
  </w:endnote>
  <w:endnote w:type="continuationSeparator" w:id="0">
    <w:p w14:paraId="504258E5" w14:textId="77777777" w:rsidR="00F336C8" w:rsidRDefault="00F336C8" w:rsidP="00F336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4A02BA" w14:textId="77777777" w:rsidR="00F336C8" w:rsidRDefault="00F336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D91EF6" w14:textId="77777777" w:rsidR="00F336C8" w:rsidRDefault="00F336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3F649A" w14:textId="77777777" w:rsidR="00F336C8" w:rsidRDefault="00F336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8F5DE2" w14:textId="77777777" w:rsidR="00F336C8" w:rsidRDefault="00F336C8" w:rsidP="00F336C8">
      <w:pPr>
        <w:spacing w:after="0" w:line="240" w:lineRule="auto"/>
      </w:pPr>
      <w:r>
        <w:separator/>
      </w:r>
    </w:p>
  </w:footnote>
  <w:footnote w:type="continuationSeparator" w:id="0">
    <w:p w14:paraId="676DCB73" w14:textId="77777777" w:rsidR="00F336C8" w:rsidRDefault="00F336C8" w:rsidP="00F336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D7D698" w14:textId="77777777" w:rsidR="00F336C8" w:rsidRDefault="00F336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22C4BF" w14:textId="271715CE" w:rsidR="00F336C8" w:rsidRDefault="00F336C8">
    <w:pPr>
      <w:pStyle w:val="Header"/>
    </w:pPr>
    <w:r>
      <w:tab/>
    </w:r>
    <w:r>
      <w:tab/>
    </w:r>
    <w:r>
      <w:tab/>
      <w:t>170859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FB56CB" w14:textId="77777777" w:rsidR="00F336C8" w:rsidRDefault="00F336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D326EB"/>
    <w:multiLevelType w:val="hybridMultilevel"/>
    <w:tmpl w:val="0322863E"/>
    <w:lvl w:ilvl="0" w:tplc="370AC8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B23CA1"/>
    <w:multiLevelType w:val="hybridMultilevel"/>
    <w:tmpl w:val="6CF460F0"/>
    <w:lvl w:ilvl="0" w:tplc="370AC8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8F00EF"/>
    <w:multiLevelType w:val="hybridMultilevel"/>
    <w:tmpl w:val="ECE4B070"/>
    <w:lvl w:ilvl="0" w:tplc="A466467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A63AB0"/>
    <w:multiLevelType w:val="hybridMultilevel"/>
    <w:tmpl w:val="DB08569C"/>
    <w:lvl w:ilvl="0" w:tplc="8FC621D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F37DBB"/>
    <w:multiLevelType w:val="hybridMultilevel"/>
    <w:tmpl w:val="92A66FCA"/>
    <w:lvl w:ilvl="0" w:tplc="370AC8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410331"/>
    <w:multiLevelType w:val="hybridMultilevel"/>
    <w:tmpl w:val="45122C52"/>
    <w:lvl w:ilvl="0" w:tplc="370AC8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rYwMTQ0NTI1tjRU0lEKTi0uzszPAykwrAUADA2nPywAAAA="/>
  </w:docVars>
  <w:rsids>
    <w:rsidRoot w:val="370ECA96"/>
    <w:rsid w:val="00363295"/>
    <w:rsid w:val="006E1E87"/>
    <w:rsid w:val="007858CD"/>
    <w:rsid w:val="00946148"/>
    <w:rsid w:val="00B025A4"/>
    <w:rsid w:val="00F336C8"/>
    <w:rsid w:val="370ECA96"/>
    <w:rsid w:val="7CC7BB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0ECA96"/>
  <w15:chartTrackingRefBased/>
  <w15:docId w15:val="{B3F7FED0-E250-41ED-B76E-1A4666D2BE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36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336C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336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36C8"/>
  </w:style>
  <w:style w:type="paragraph" w:styleId="Footer">
    <w:name w:val="footer"/>
    <w:basedOn w:val="Normal"/>
    <w:link w:val="FooterChar"/>
    <w:uiPriority w:val="99"/>
    <w:unhideWhenUsed/>
    <w:rsid w:val="00F336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36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0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0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75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8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6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66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1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7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8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2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2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1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6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32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9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2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0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4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6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1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6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4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7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25</Words>
  <Characters>356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Hamer</dc:creator>
  <cp:keywords/>
  <dc:description/>
  <cp:lastModifiedBy>Kathryn Frost</cp:lastModifiedBy>
  <cp:revision>2</cp:revision>
  <dcterms:created xsi:type="dcterms:W3CDTF">2020-02-24T13:35:00Z</dcterms:created>
  <dcterms:modified xsi:type="dcterms:W3CDTF">2020-02-24T13:35:00Z</dcterms:modified>
</cp:coreProperties>
</file>